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A1F3A" w14:textId="77777777" w:rsidR="000B22C6" w:rsidRDefault="00FB2CEA">
      <w:pPr>
        <w:jc w:val="center"/>
        <w:rPr>
          <w:b/>
          <w:bCs/>
        </w:rPr>
      </w:pPr>
      <w:r>
        <w:rPr>
          <w:b/>
          <w:bCs/>
        </w:rPr>
        <w:t>Traffic Simulator</w:t>
      </w:r>
    </w:p>
    <w:p w14:paraId="78FA1F3B" w14:textId="77777777" w:rsidR="000B22C6" w:rsidRDefault="00FB2CEA">
      <w:pPr>
        <w:rPr>
          <w:u w:val="single"/>
        </w:rPr>
      </w:pPr>
      <w:r>
        <w:rPr>
          <w:u w:val="single"/>
        </w:rPr>
        <w:t xml:space="preserve"> </w:t>
      </w:r>
    </w:p>
    <w:p w14:paraId="78FA1F3C" w14:textId="77777777" w:rsidR="000B22C6" w:rsidRDefault="00FB2CEA">
      <w:pPr>
        <w:rPr>
          <w:b/>
          <w:bCs/>
          <w:u w:val="single"/>
        </w:rPr>
      </w:pPr>
      <w:r>
        <w:rPr>
          <w:b/>
          <w:bCs/>
          <w:u w:val="single"/>
        </w:rPr>
        <w:t>Program Working Document</w:t>
      </w:r>
    </w:p>
    <w:p w14:paraId="78FA1F3D" w14:textId="77777777" w:rsidR="000B22C6" w:rsidRDefault="00FB2CEA">
      <w:pPr>
        <w:rPr>
          <w:u w:val="single"/>
        </w:rPr>
      </w:pPr>
      <w:r>
        <w:rPr>
          <w:u w:val="single"/>
        </w:rPr>
        <w:t xml:space="preserve"> </w:t>
      </w:r>
    </w:p>
    <w:p w14:paraId="78FA1F3E" w14:textId="77777777" w:rsidR="000B22C6" w:rsidRDefault="00FB2CEA">
      <w:pPr>
        <w:rPr>
          <w:b/>
          <w:bCs/>
        </w:rPr>
      </w:pPr>
      <w:r>
        <w:rPr>
          <w:b/>
          <w:bCs/>
        </w:rPr>
        <w:t>Specification</w:t>
      </w:r>
    </w:p>
    <w:p w14:paraId="78FA1F3F" w14:textId="77777777" w:rsidR="000B22C6" w:rsidRDefault="00FB2CEA">
      <w:r>
        <w:t xml:space="preserve">The clients need a way to simulate traffic in city areas, need to simulate the car behavior with traffic light, intersection, speed limit, and roads. The program will take user input and </w:t>
      </w:r>
      <w:r>
        <w:t>displaying the status of the user object in the simulator. This simulator will simulate a car moving in a single lane that interact with traffic lights and intersection such as move to the second road that connected to the first road .</w:t>
      </w:r>
    </w:p>
    <w:p w14:paraId="78FA1F40" w14:textId="77777777" w:rsidR="000B22C6" w:rsidRDefault="00FB2CEA">
      <w:pPr>
        <w:rPr>
          <w:b/>
          <w:bCs/>
        </w:rPr>
      </w:pPr>
      <w:r>
        <w:rPr>
          <w:b/>
          <w:bCs/>
        </w:rPr>
        <w:t xml:space="preserve"> </w:t>
      </w:r>
    </w:p>
    <w:p w14:paraId="78FA1F41" w14:textId="77777777" w:rsidR="000B22C6" w:rsidRDefault="00FB2CEA">
      <w:pPr>
        <w:rPr>
          <w:b/>
          <w:bCs/>
        </w:rPr>
      </w:pPr>
      <w:r>
        <w:rPr>
          <w:b/>
          <w:bCs/>
        </w:rPr>
        <w:t xml:space="preserve">Decomposition </w:t>
      </w:r>
    </w:p>
    <w:p w14:paraId="78FA1F42" w14:textId="77777777" w:rsidR="000B22C6" w:rsidRDefault="00FB2CEA">
      <w:r>
        <w:t>The</w:t>
      </w:r>
      <w:r>
        <w:t xml:space="preserve"> problem is broken into operate object that interact with each other to get the desired behavior, this object includes:</w:t>
      </w:r>
    </w:p>
    <w:p w14:paraId="78FA1F43" w14:textId="77777777" w:rsidR="000B22C6" w:rsidRDefault="00FB2CEA">
      <w:pPr>
        <w:rPr>
          <w:b/>
          <w:bCs/>
        </w:rPr>
      </w:pPr>
      <w:r>
        <w:rPr>
          <w:b/>
          <w:bCs/>
        </w:rPr>
        <w:t>Car</w:t>
      </w:r>
    </w:p>
    <w:p w14:paraId="78FA1F44" w14:textId="77777777" w:rsidR="000B22C6" w:rsidRDefault="00FB2CEA">
      <w:r>
        <w:t>The car class will be holding the following attributes:</w:t>
      </w:r>
    </w:p>
    <w:p w14:paraId="78FA1F45" w14:textId="77777777" w:rsidR="000B22C6" w:rsidRDefault="00FB2CEA">
      <w:pPr>
        <w:pStyle w:val="NoSpacing"/>
        <w:numPr>
          <w:ilvl w:val="0"/>
          <w:numId w:val="1"/>
        </w:numPr>
      </w:pPr>
      <w:r>
        <w:t>id – a unique identifier that will differentiate each car.</w:t>
      </w:r>
    </w:p>
    <w:p w14:paraId="78FA1F46" w14:textId="77777777" w:rsidR="000B22C6" w:rsidRDefault="00FB2CEA">
      <w:pPr>
        <w:pStyle w:val="NoSpacing"/>
        <w:numPr>
          <w:ilvl w:val="0"/>
          <w:numId w:val="1"/>
        </w:numPr>
      </w:pPr>
      <w:r>
        <w:t>Length – the phys</w:t>
      </w:r>
      <w:r>
        <w:t>ical space the car occupies longways.</w:t>
      </w:r>
    </w:p>
    <w:p w14:paraId="78FA1F47" w14:textId="77777777" w:rsidR="000B22C6" w:rsidRDefault="00FB2CEA">
      <w:pPr>
        <w:pStyle w:val="NoSpacing"/>
        <w:numPr>
          <w:ilvl w:val="0"/>
          <w:numId w:val="1"/>
        </w:numPr>
      </w:pPr>
      <w:r>
        <w:t>Breadth – the physical space the car occupies width ways, half the cars length.</w:t>
      </w:r>
    </w:p>
    <w:p w14:paraId="78FA1F48" w14:textId="77777777" w:rsidR="000B22C6" w:rsidRDefault="00FB2CEA">
      <w:pPr>
        <w:pStyle w:val="NoSpacing"/>
        <w:numPr>
          <w:ilvl w:val="0"/>
          <w:numId w:val="1"/>
        </w:numPr>
      </w:pPr>
      <w:r>
        <w:t>Speed – how far the car moves for each simulation turn.</w:t>
      </w:r>
    </w:p>
    <w:p w14:paraId="78FA1F49" w14:textId="77777777" w:rsidR="000B22C6" w:rsidRDefault="00FB2CEA">
      <w:pPr>
        <w:pStyle w:val="NoSpacing"/>
        <w:numPr>
          <w:ilvl w:val="0"/>
          <w:numId w:val="1"/>
        </w:numPr>
      </w:pPr>
      <w:r>
        <w:t>Position – where the car is located on a road.</w:t>
      </w:r>
    </w:p>
    <w:p w14:paraId="78FA1F4A" w14:textId="77777777" w:rsidR="000B22C6" w:rsidRDefault="00FB2CEA">
      <w:pPr>
        <w:pStyle w:val="NoSpacing"/>
        <w:numPr>
          <w:ilvl w:val="0"/>
          <w:numId w:val="1"/>
        </w:numPr>
      </w:pPr>
      <w:r>
        <w:t xml:space="preserve">Current Road – the road the car is </w:t>
      </w:r>
      <w:r>
        <w:t>currently traveling on.</w:t>
      </w:r>
    </w:p>
    <w:p w14:paraId="78FA1F4B" w14:textId="77777777" w:rsidR="000B22C6" w:rsidRDefault="00FB2CEA">
      <w:r>
        <w:t xml:space="preserve"> </w:t>
      </w:r>
    </w:p>
    <w:p w14:paraId="78FA1F4C" w14:textId="77777777" w:rsidR="000B22C6" w:rsidRDefault="00FB2CEA">
      <w:r>
        <w:t xml:space="preserve">The car will be move depending the speed limit in the road, when the car occurs a traffic light it will check the traffic light state before moving on , if the traffic light state is red the car will stop  but if it green the car </w:t>
      </w:r>
      <w:r>
        <w:t>will carry on when the car reach the end of the road with no connection to other road the simulation will end</w:t>
      </w:r>
    </w:p>
    <w:p w14:paraId="78FA1F4D" w14:textId="77777777" w:rsidR="000B22C6" w:rsidRDefault="00FB2CEA">
      <w:pPr>
        <w:rPr>
          <w:b/>
          <w:bCs/>
        </w:rPr>
      </w:pPr>
      <w:r>
        <w:rPr>
          <w:b/>
          <w:bCs/>
        </w:rPr>
        <w:t>Bus</w:t>
      </w:r>
    </w:p>
    <w:p w14:paraId="78FA1F4E" w14:textId="77777777" w:rsidR="000B22C6" w:rsidRDefault="00FB2CEA">
      <w:r>
        <w:t>Bus will be described as a large vehicle that is a subclass from car and inherit the car attribute except the length will be 3x the car length</w:t>
      </w:r>
      <w:r>
        <w:t xml:space="preserve"> </w:t>
      </w:r>
    </w:p>
    <w:p w14:paraId="78FA1F4F" w14:textId="77777777" w:rsidR="000B22C6" w:rsidRDefault="00FB2CEA">
      <w:pPr>
        <w:rPr>
          <w:b/>
          <w:bCs/>
        </w:rPr>
      </w:pPr>
      <w:r>
        <w:rPr>
          <w:b/>
          <w:bCs/>
        </w:rPr>
        <w:lastRenderedPageBreak/>
        <w:t>Motorbike</w:t>
      </w:r>
    </w:p>
    <w:p w14:paraId="78FA1F50" w14:textId="77777777" w:rsidR="000B22C6" w:rsidRDefault="00FB2CEA">
      <w:r>
        <w:t xml:space="preserve">Motorbike will be described as small vehicle that is a subclass from car and inherit the car attribute except the length will be 0.5x the car length </w:t>
      </w:r>
    </w:p>
    <w:p w14:paraId="78FA1F51" w14:textId="77777777" w:rsidR="000B22C6" w:rsidRDefault="00FB2CEA">
      <w:pPr>
        <w:rPr>
          <w:b/>
          <w:bCs/>
        </w:rPr>
      </w:pPr>
      <w:r>
        <w:rPr>
          <w:b/>
          <w:bCs/>
        </w:rPr>
        <w:t xml:space="preserve"> </w:t>
      </w:r>
    </w:p>
    <w:p w14:paraId="78FA1F52" w14:textId="77777777" w:rsidR="000B22C6" w:rsidRDefault="00FB2CEA">
      <w:pPr>
        <w:rPr>
          <w:b/>
          <w:bCs/>
        </w:rPr>
      </w:pPr>
      <w:r>
        <w:rPr>
          <w:b/>
          <w:bCs/>
        </w:rPr>
        <w:t>Road</w:t>
      </w:r>
    </w:p>
    <w:p w14:paraId="78FA1F53" w14:textId="77777777" w:rsidR="000B22C6" w:rsidRDefault="00FB2CEA">
      <w:r>
        <w:t>The road class will be holding the following attributes:</w:t>
      </w:r>
    </w:p>
    <w:p w14:paraId="78FA1F54" w14:textId="77777777" w:rsidR="000B22C6" w:rsidRDefault="00FB2CEA">
      <w:pPr>
        <w:pStyle w:val="ListParagraph"/>
        <w:numPr>
          <w:ilvl w:val="0"/>
          <w:numId w:val="2"/>
        </w:numPr>
      </w:pPr>
      <w:r>
        <w:rPr>
          <w:i/>
          <w:iCs/>
        </w:rPr>
        <w:t>id</w:t>
      </w:r>
      <w:r>
        <w:t xml:space="preserve"> - a unique identifier that </w:t>
      </w:r>
      <w:r>
        <w:t>will differentiate each road</w:t>
      </w:r>
    </w:p>
    <w:p w14:paraId="78FA1F55" w14:textId="77777777" w:rsidR="000B22C6" w:rsidRDefault="00FB2CEA">
      <w:pPr>
        <w:pStyle w:val="ListParagraph"/>
        <w:numPr>
          <w:ilvl w:val="0"/>
          <w:numId w:val="2"/>
        </w:numPr>
      </w:pPr>
      <w:r>
        <w:rPr>
          <w:i/>
          <w:iCs/>
        </w:rPr>
        <w:t>Speed limit</w:t>
      </w:r>
      <w:r>
        <w:t xml:space="preserve"> – the maximum speed that cars on that road may travel at.</w:t>
      </w:r>
    </w:p>
    <w:p w14:paraId="78FA1F56" w14:textId="77777777" w:rsidR="000B22C6" w:rsidRDefault="00FB2CEA">
      <w:pPr>
        <w:pStyle w:val="ListParagraph"/>
        <w:numPr>
          <w:ilvl w:val="0"/>
          <w:numId w:val="2"/>
        </w:numPr>
      </w:pPr>
      <w:r>
        <w:rPr>
          <w:i/>
          <w:iCs/>
        </w:rPr>
        <w:t>Length</w:t>
      </w:r>
      <w:r>
        <w:t xml:space="preserve"> – the number of segments the road is comprised of and the physical space it occupies.</w:t>
      </w:r>
    </w:p>
    <w:p w14:paraId="78FA1F57" w14:textId="77777777" w:rsidR="000B22C6" w:rsidRDefault="00FB2CEA">
      <w:pPr>
        <w:pStyle w:val="ListParagraph"/>
        <w:numPr>
          <w:ilvl w:val="0"/>
          <w:numId w:val="2"/>
        </w:numPr>
      </w:pPr>
      <w:r>
        <w:rPr>
          <w:i/>
          <w:iCs/>
        </w:rPr>
        <w:t>Start location</w:t>
      </w:r>
      <w:r>
        <w:t xml:space="preserve"> – the (x,y) coordinate that represents where the road begins.</w:t>
      </w:r>
    </w:p>
    <w:p w14:paraId="78FA1F58" w14:textId="77777777" w:rsidR="000B22C6" w:rsidRDefault="00FB2CEA">
      <w:pPr>
        <w:pStyle w:val="ListParagraph"/>
        <w:numPr>
          <w:ilvl w:val="0"/>
          <w:numId w:val="2"/>
        </w:numPr>
      </w:pPr>
      <w:r>
        <w:rPr>
          <w:i/>
          <w:iCs/>
        </w:rPr>
        <w:t>End location</w:t>
      </w:r>
      <w:r>
        <w:t xml:space="preserve"> – the (x,y) coordinate that represents where the road ends.</w:t>
      </w:r>
    </w:p>
    <w:p w14:paraId="78FA1F59" w14:textId="77777777" w:rsidR="000B22C6" w:rsidRDefault="00FB2CEA">
      <w:pPr>
        <w:pStyle w:val="ListParagraph"/>
        <w:numPr>
          <w:ilvl w:val="0"/>
          <w:numId w:val="2"/>
        </w:numPr>
      </w:pPr>
      <w:r>
        <w:rPr>
          <w:i/>
          <w:iCs/>
        </w:rPr>
        <w:t>Connected roads</w:t>
      </w:r>
      <w:r>
        <w:t xml:space="preserve"> – a</w:t>
      </w:r>
      <w:r>
        <w:t>ll of the roads that this road is physically connected to.</w:t>
      </w:r>
    </w:p>
    <w:p w14:paraId="78FA1F5A" w14:textId="77777777" w:rsidR="000B22C6" w:rsidRDefault="00FB2CEA">
      <w:pPr>
        <w:pStyle w:val="ListParagraph"/>
        <w:numPr>
          <w:ilvl w:val="0"/>
          <w:numId w:val="2"/>
        </w:numPr>
      </w:pPr>
      <w:r>
        <w:rPr>
          <w:i/>
          <w:iCs/>
        </w:rPr>
        <w:t>Lights on the road</w:t>
      </w:r>
      <w:r>
        <w:t xml:space="preserve"> – all the traffic lights that are on the ends this road.</w:t>
      </w:r>
    </w:p>
    <w:p w14:paraId="78FA1F5B" w14:textId="77777777" w:rsidR="000B22C6" w:rsidRDefault="00FB2CEA">
      <w:pPr>
        <w:pStyle w:val="ListParagraph"/>
        <w:numPr>
          <w:ilvl w:val="0"/>
          <w:numId w:val="2"/>
        </w:numPr>
      </w:pPr>
      <w:r>
        <w:rPr>
          <w:i/>
          <w:iCs/>
        </w:rPr>
        <w:t>Cars on the road</w:t>
      </w:r>
      <w:r>
        <w:t xml:space="preserve"> – all of the cars that are currently traveling on this road.</w:t>
      </w:r>
    </w:p>
    <w:p w14:paraId="78FA1F5C" w14:textId="77777777" w:rsidR="000B22C6" w:rsidRDefault="00FB2CEA">
      <w:r>
        <w:t>Road will only have 3 intersection (connect</w:t>
      </w:r>
      <w:r>
        <w:t>ed road) straight, 4-way, and 3-way each road has 2 lanes (right and left).</w:t>
      </w:r>
      <w:r>
        <w:br/>
        <w:t xml:space="preserve">Traffic light can only be place at the end of the road only, the car will be moving from the start location to the end location </w:t>
      </w:r>
    </w:p>
    <w:p w14:paraId="78FA1F5D" w14:textId="77777777" w:rsidR="000B22C6" w:rsidRDefault="00FB2CEA">
      <w:pPr>
        <w:rPr>
          <w:b/>
          <w:bCs/>
        </w:rPr>
      </w:pPr>
      <w:r>
        <w:rPr>
          <w:b/>
          <w:bCs/>
        </w:rPr>
        <w:t xml:space="preserve"> </w:t>
      </w:r>
    </w:p>
    <w:p w14:paraId="78FA1F5E" w14:textId="77777777" w:rsidR="000B22C6" w:rsidRDefault="00FB2CEA">
      <w:pPr>
        <w:rPr>
          <w:b/>
          <w:bCs/>
        </w:rPr>
      </w:pPr>
      <w:r>
        <w:rPr>
          <w:b/>
          <w:bCs/>
        </w:rPr>
        <w:t>Traffic Lights</w:t>
      </w:r>
    </w:p>
    <w:p w14:paraId="78FA1F5F" w14:textId="77777777" w:rsidR="000B22C6" w:rsidRDefault="00FB2CEA">
      <w:pPr>
        <w:rPr>
          <w:b/>
          <w:bCs/>
        </w:rPr>
      </w:pPr>
      <w:r>
        <w:t>The traffic lights class will be h</w:t>
      </w:r>
      <w:r>
        <w:t>olding the following attributes</w:t>
      </w:r>
      <w:r>
        <w:rPr>
          <w:b/>
          <w:bCs/>
        </w:rPr>
        <w:t xml:space="preserve">: </w:t>
      </w:r>
    </w:p>
    <w:p w14:paraId="78FA1F60" w14:textId="77777777" w:rsidR="000B22C6" w:rsidRDefault="00FB2CEA">
      <w:pPr>
        <w:pStyle w:val="ListParagraph"/>
        <w:numPr>
          <w:ilvl w:val="0"/>
          <w:numId w:val="3"/>
        </w:numPr>
      </w:pPr>
      <w:r>
        <w:rPr>
          <w:i/>
          <w:iCs/>
        </w:rPr>
        <w:t>id</w:t>
      </w:r>
      <w:r>
        <w:t xml:space="preserve"> - a unique identifier that will differentiate each traffic light.</w:t>
      </w:r>
    </w:p>
    <w:p w14:paraId="78FA1F61" w14:textId="77777777" w:rsidR="000B22C6" w:rsidRDefault="00FB2CEA">
      <w:pPr>
        <w:pStyle w:val="ListParagraph"/>
        <w:numPr>
          <w:ilvl w:val="0"/>
          <w:numId w:val="3"/>
        </w:numPr>
      </w:pPr>
      <w:r>
        <w:rPr>
          <w:i/>
          <w:iCs/>
        </w:rPr>
        <w:t>State</w:t>
      </w:r>
      <w:r>
        <w:t xml:space="preserve"> - the color the light is displaying.</w:t>
      </w:r>
    </w:p>
    <w:p w14:paraId="78FA1F62" w14:textId="77777777" w:rsidR="000B22C6" w:rsidRDefault="00FB2CEA">
      <w:pPr>
        <w:pStyle w:val="ListParagraph"/>
        <w:numPr>
          <w:ilvl w:val="0"/>
          <w:numId w:val="3"/>
        </w:numPr>
      </w:pPr>
      <w:r>
        <w:rPr>
          <w:i/>
          <w:iCs/>
        </w:rPr>
        <w:t>Position</w:t>
      </w:r>
      <w:r>
        <w:t xml:space="preserve"> - where the traffic light is located on the road.</w:t>
      </w:r>
    </w:p>
    <w:p w14:paraId="78FA1F63" w14:textId="77777777" w:rsidR="000B22C6" w:rsidRDefault="00FB2CEA">
      <w:pPr>
        <w:pStyle w:val="ListParagraph"/>
        <w:numPr>
          <w:ilvl w:val="0"/>
          <w:numId w:val="3"/>
        </w:numPr>
      </w:pPr>
      <w:r>
        <w:rPr>
          <w:i/>
          <w:iCs/>
        </w:rPr>
        <w:t>Road attached to</w:t>
      </w:r>
      <w:r>
        <w:t xml:space="preserve"> - the road that the light is attached to</w:t>
      </w:r>
    </w:p>
    <w:p w14:paraId="78FA1F64" w14:textId="77777777" w:rsidR="000B22C6" w:rsidRDefault="00FB2CEA">
      <w:r>
        <w:t>The traffic light will be simple as its only have 2 colors red and green, the light will change randomly. Traffic lights will be placed at the end of the road. The color of the traffic lights will affect the vehicl</w:t>
      </w:r>
      <w:r>
        <w:t>e behavior if the color is red the vehicle is stopped but if it green the vehicle may continue.</w:t>
      </w:r>
    </w:p>
    <w:p w14:paraId="78FA1F65" w14:textId="77777777" w:rsidR="000B22C6" w:rsidRDefault="00FB2CEA">
      <w:pPr>
        <w:rPr>
          <w:b/>
          <w:bCs/>
        </w:rPr>
      </w:pPr>
      <w:r>
        <w:rPr>
          <w:b/>
          <w:bCs/>
        </w:rPr>
        <w:t xml:space="preserve"> </w:t>
      </w:r>
    </w:p>
    <w:p w14:paraId="78FA1F66" w14:textId="77777777" w:rsidR="000B22C6" w:rsidRDefault="00FB2CEA">
      <w:pPr>
        <w:rPr>
          <w:b/>
          <w:bCs/>
        </w:rPr>
      </w:pPr>
      <w:r>
        <w:rPr>
          <w:b/>
          <w:bCs/>
        </w:rPr>
        <w:t xml:space="preserve"> </w:t>
      </w:r>
    </w:p>
    <w:p w14:paraId="78FA1F67" w14:textId="145327BD" w:rsidR="000B22C6" w:rsidRPr="00E1473E" w:rsidRDefault="00E1473E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Simulator</w:t>
      </w:r>
    </w:p>
    <w:p w14:paraId="78FA1F68" w14:textId="3BE2B896" w:rsidR="000B22C6" w:rsidRDefault="00FB2CEA">
      <w:pPr>
        <w:rPr>
          <w:lang w:val="en-US"/>
        </w:rPr>
      </w:pPr>
      <w:r>
        <w:t xml:space="preserve">The </w:t>
      </w:r>
      <w:r w:rsidR="00E1473E">
        <w:rPr>
          <w:lang w:val="en-US"/>
        </w:rPr>
        <w:t>simulator</w:t>
      </w:r>
      <w:r>
        <w:t xml:space="preserve"> class will contain the simulation loop, all the object (road, car, traffic light) needed will be created here. The simulation will run the car</w:t>
      </w:r>
      <w:r>
        <w:t>, and the traffic light and will ended when the car reaches the destination.</w:t>
      </w:r>
      <w:r w:rsidR="00E1473E">
        <w:rPr>
          <w:lang w:val="en-US"/>
        </w:rPr>
        <w:t xml:space="preserve"> The simulators are different with different </w:t>
      </w:r>
      <w:r w:rsidR="00657CD0">
        <w:rPr>
          <w:lang w:val="en-US"/>
        </w:rPr>
        <w:t xml:space="preserve">City. The city in a particular simulator can be saved </w:t>
      </w:r>
      <w:r>
        <w:rPr>
          <w:lang w:val="en-US"/>
        </w:rPr>
        <w:t>in a file.</w:t>
      </w:r>
    </w:p>
    <w:p w14:paraId="72A08DFF" w14:textId="318BD72F" w:rsidR="00657CD0" w:rsidRPr="00657CD0" w:rsidRDefault="00657CD0">
      <w:pPr>
        <w:rPr>
          <w:b/>
          <w:bCs/>
          <w:lang w:val="en-US"/>
        </w:rPr>
      </w:pPr>
      <w:proofErr w:type="spellStart"/>
      <w:r w:rsidRPr="00657CD0">
        <w:rPr>
          <w:b/>
          <w:bCs/>
          <w:lang w:val="en-US"/>
        </w:rPr>
        <w:t>CityChoose</w:t>
      </w:r>
      <w:proofErr w:type="spellEnd"/>
    </w:p>
    <w:p w14:paraId="78FA1F69" w14:textId="59EA7F7B" w:rsidR="000B22C6" w:rsidRPr="00657CD0" w:rsidRDefault="00FB2CEA">
      <w:pPr>
        <w:rPr>
          <w:lang w:val="en-US"/>
        </w:rPr>
      </w:pPr>
      <w:r>
        <w:t xml:space="preserve"> </w:t>
      </w:r>
      <w:r w:rsidR="00657CD0">
        <w:rPr>
          <w:lang w:val="en-US"/>
        </w:rPr>
        <w:t xml:space="preserve">The </w:t>
      </w:r>
      <w:proofErr w:type="spellStart"/>
      <w:r w:rsidR="00657CD0">
        <w:rPr>
          <w:lang w:val="en-US"/>
        </w:rPr>
        <w:t>CityChoose</w:t>
      </w:r>
      <w:proofErr w:type="spellEnd"/>
      <w:r w:rsidR="00657CD0">
        <w:rPr>
          <w:lang w:val="en-US"/>
        </w:rPr>
        <w:t xml:space="preserve"> class will let user choose the city</w:t>
      </w:r>
      <w:r>
        <w:rPr>
          <w:lang w:val="en-US"/>
        </w:rPr>
        <w:t xml:space="preserve"> to simulate the traffic or let users customize their own city.</w:t>
      </w:r>
    </w:p>
    <w:p w14:paraId="78FA1F6A" w14:textId="77777777" w:rsidR="000B22C6" w:rsidRDefault="000B22C6"/>
    <w:sectPr w:rsidR="000B22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A1F6D" w14:textId="77777777" w:rsidR="000B22C6" w:rsidRDefault="00FB2CEA">
      <w:pPr>
        <w:spacing w:line="240" w:lineRule="auto"/>
      </w:pPr>
      <w:r>
        <w:separator/>
      </w:r>
    </w:p>
  </w:endnote>
  <w:endnote w:type="continuationSeparator" w:id="0">
    <w:p w14:paraId="78FA1F6E" w14:textId="77777777" w:rsidR="000B22C6" w:rsidRDefault="00FB2C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A1F6B" w14:textId="77777777" w:rsidR="000B22C6" w:rsidRDefault="00FB2CEA">
      <w:pPr>
        <w:spacing w:before="0" w:after="0" w:line="240" w:lineRule="auto"/>
      </w:pPr>
      <w:r>
        <w:separator/>
      </w:r>
    </w:p>
  </w:footnote>
  <w:footnote w:type="continuationSeparator" w:id="0">
    <w:p w14:paraId="78FA1F6C" w14:textId="77777777" w:rsidR="000B22C6" w:rsidRDefault="00FB2CE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C1E5A"/>
    <w:multiLevelType w:val="multilevel"/>
    <w:tmpl w:val="652C1E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4A1046"/>
    <w:multiLevelType w:val="multilevel"/>
    <w:tmpl w:val="694A10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5B25BA"/>
    <w:multiLevelType w:val="multilevel"/>
    <w:tmpl w:val="7F5B2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Njc1MDEyM7YwMTdU0lEKTi0uzszPAykwrAUAR9NQUCwAAAA="/>
  </w:docVars>
  <w:rsids>
    <w:rsidRoot w:val="00311177"/>
    <w:rsid w:val="000B22C6"/>
    <w:rsid w:val="00311177"/>
    <w:rsid w:val="00657CD0"/>
    <w:rsid w:val="00E1473E"/>
    <w:rsid w:val="00FB2CEA"/>
    <w:rsid w:val="2D167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A1F3A"/>
  <w15:docId w15:val="{26F3BFF8-003C-4629-B4C6-6926449D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00" w:beforeAutospacing="1" w:after="100" w:afterAutospacing="1" w:line="256" w:lineRule="auto"/>
    </w:pPr>
    <w:rPr>
      <w:rFonts w:ascii="Calibri" w:eastAsia="Times New Roman" w:hAnsi="Calibri" w:cs="Times New Roman"/>
      <w:sz w:val="24"/>
      <w:szCs w:val="24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pPr>
      <w:contextualSpacing/>
    </w:pPr>
  </w:style>
  <w:style w:type="paragraph" w:styleId="NoSpacing">
    <w:name w:val="No Spacing"/>
    <w:basedOn w:val="Normal"/>
    <w:uiPriority w:val="99"/>
    <w:qFormat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54</Words>
  <Characters>3159</Characters>
  <Application>Microsoft Office Word</Application>
  <DocSecurity>0</DocSecurity>
  <Lines>26</Lines>
  <Paragraphs>7</Paragraphs>
  <ScaleCrop>false</ScaleCrop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stin Malvin Irawan</dc:creator>
  <cp:lastModifiedBy>Nguyen Hoang Anh</cp:lastModifiedBy>
  <cp:revision>4</cp:revision>
  <dcterms:created xsi:type="dcterms:W3CDTF">2020-11-24T09:25:00Z</dcterms:created>
  <dcterms:modified xsi:type="dcterms:W3CDTF">2021-05-1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889</vt:lpwstr>
  </property>
</Properties>
</file>